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Emerging Markets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559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41C69B9" w:rsidR="00661C78" w:rsidRDefault="003E3C1E">
      <w:r>
        <w:rPr>
          <w:noProof/>
        </w:rPr>
        <w:drawing>
          <wp:inline distT="0" distB="0" distL="0" distR="0" wp14:anchorId="57E7D56A" wp14:editId="0EDFA07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3E3C1E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</Words>
  <Characters>177</Characters>
  <Application>Microsoft Office Word</Application>
  <DocSecurity>0</DocSecurity>
  <Lines>1</Lines>
  <Paragraphs>1</Paragraphs>
  <ScaleCrop>false</ScaleCrop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3:00Z</dcterms:modified>
</cp:coreProperties>
</file>